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52E57398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A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nd Gate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41706D41" w:rsidR="00722E07" w:rsidRDefault="0084546E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May </w:t>
                            </w:r>
                            <w:proofErr w:type="gramStart"/>
                            <w:r w:rsidR="005B4397">
                              <w:rPr>
                                <w:b/>
                                <w:sz w:val="28"/>
                                <w:szCs w:val="28"/>
                              </w:rPr>
                              <w:t>22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proofErr w:type="gramEnd"/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52E57398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Pr="0084546E">
                        <w:rPr>
                          <w:b/>
                          <w:sz w:val="34"/>
                          <w:szCs w:val="34"/>
                        </w:rPr>
                        <w:t>A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nd Gate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41706D41" w:rsidR="00722E07" w:rsidRDefault="0084546E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May </w:t>
                      </w:r>
                      <w:proofErr w:type="gramStart"/>
                      <w:r w:rsidR="005B4397">
                        <w:rPr>
                          <w:b/>
                          <w:sz w:val="28"/>
                          <w:szCs w:val="28"/>
                        </w:rPr>
                        <w:t>22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proofErr w:type="gramEnd"/>
                      <w:r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1A076F94" w14:textId="73CF550B" w:rsidR="00D638E0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7234394" w:history="1">
            <w:r w:rsidR="00D638E0" w:rsidRPr="009462C5">
              <w:rPr>
                <w:rStyle w:val="Hyperlink"/>
                <w:lang w:val="en"/>
              </w:rPr>
              <w:t>1.</w:t>
            </w:r>
            <w:r w:rsidR="00D638E0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D638E0" w:rsidRPr="009462C5">
              <w:rPr>
                <w:rStyle w:val="Hyperlink"/>
                <w:lang w:val="en"/>
              </w:rPr>
              <w:t>Objectives</w:t>
            </w:r>
            <w:r w:rsidR="00D638E0">
              <w:rPr>
                <w:webHidden/>
              </w:rPr>
              <w:tab/>
            </w:r>
            <w:r w:rsidR="00D638E0">
              <w:rPr>
                <w:webHidden/>
              </w:rPr>
              <w:fldChar w:fldCharType="begin"/>
            </w:r>
            <w:r w:rsidR="00D638E0">
              <w:rPr>
                <w:webHidden/>
              </w:rPr>
              <w:instrText xml:space="preserve"> PAGEREF _Toc167234394 \h </w:instrText>
            </w:r>
            <w:r w:rsidR="00D638E0">
              <w:rPr>
                <w:webHidden/>
              </w:rPr>
            </w:r>
            <w:r w:rsidR="00D638E0">
              <w:rPr>
                <w:webHidden/>
              </w:rPr>
              <w:fldChar w:fldCharType="separate"/>
            </w:r>
            <w:r w:rsidR="00D638E0">
              <w:rPr>
                <w:webHidden/>
              </w:rPr>
              <w:t>4</w:t>
            </w:r>
            <w:r w:rsidR="00D638E0">
              <w:rPr>
                <w:webHidden/>
              </w:rPr>
              <w:fldChar w:fldCharType="end"/>
            </w:r>
          </w:hyperlink>
        </w:p>
        <w:p w14:paraId="2A5035D1" w14:textId="582E6666" w:rsidR="00D638E0" w:rsidRDefault="00D638E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234395" w:history="1">
            <w:r w:rsidRPr="009462C5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</w:rPr>
              <w:t>Theo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23439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22D5D7A" w14:textId="3991E6DB" w:rsidR="00D638E0" w:rsidRDefault="00D638E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234396" w:history="1">
            <w:r w:rsidRPr="009462C5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  <w:noProof/>
                <w:shd w:val="clear" w:color="auto" w:fill="FFFFFF"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234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680743" w14:textId="7CC3B8C4" w:rsidR="00D638E0" w:rsidRDefault="00D638E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234397" w:history="1">
            <w:r w:rsidRPr="009462C5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  <w:noProof/>
                <w:shd w:val="clear" w:color="auto" w:fill="FFFFFF"/>
              </w:rPr>
              <w:t>Truth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234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B4513" w14:textId="2C6280A1" w:rsidR="00D638E0" w:rsidRDefault="00D638E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234398" w:history="1">
            <w:r w:rsidRPr="009462C5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  <w:noProof/>
              </w:rPr>
              <w:t>Boolean exp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23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59210" w14:textId="72B2FADB" w:rsidR="00D638E0" w:rsidRDefault="00D638E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234399" w:history="1">
            <w:r w:rsidRPr="009462C5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</w:rPr>
              <w:t>VHDL and Verilo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2343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08162F1" w14:textId="537EDAD3" w:rsidR="00D638E0" w:rsidRDefault="00D638E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234400" w:history="1">
            <w:r w:rsidRPr="009462C5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  <w:noProof/>
              </w:rPr>
              <w:t>VHDL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23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D81CF" w14:textId="579E7461" w:rsidR="00D638E0" w:rsidRDefault="00D638E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234401" w:history="1">
            <w:r w:rsidRPr="009462C5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  <w:noProof/>
              </w:rPr>
              <w:t>Verilo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23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995E6" w14:textId="1BDE6B3C" w:rsidR="00D638E0" w:rsidRDefault="00D638E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234402" w:history="1">
            <w:r w:rsidRPr="009462C5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</w:rPr>
              <w:t>Pin Plann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2344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41687F22" w14:textId="42D46712" w:rsidR="00D638E0" w:rsidRDefault="00D638E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7234403" w:history="1">
            <w:r w:rsidRPr="009462C5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  <w:noProof/>
              </w:rPr>
              <w:t>Input and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723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20860" w14:textId="23A8C228" w:rsidR="00D638E0" w:rsidRDefault="00D638E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7234404" w:history="1">
            <w:r w:rsidRPr="009462C5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462C5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723440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7686689" w14:textId="5A684096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D2957F8" w14:textId="266817C4" w:rsidR="00D638E0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7234405" w:history="1">
        <w:r w:rsidR="00D638E0" w:rsidRPr="0055450E">
          <w:rPr>
            <w:rStyle w:val="Hyperlink"/>
            <w:noProof/>
          </w:rPr>
          <w:t>Figure 2</w:t>
        </w:r>
        <w:r w:rsidR="00D638E0" w:rsidRPr="0055450E">
          <w:rPr>
            <w:rStyle w:val="Hyperlink"/>
            <w:noProof/>
          </w:rPr>
          <w:noBreakHyphen/>
          <w:t>1: And Gate</w:t>
        </w:r>
        <w:r w:rsidR="00D638E0">
          <w:rPr>
            <w:noProof/>
            <w:webHidden/>
          </w:rPr>
          <w:tab/>
        </w:r>
        <w:r w:rsidR="00D638E0">
          <w:rPr>
            <w:noProof/>
            <w:webHidden/>
          </w:rPr>
          <w:fldChar w:fldCharType="begin"/>
        </w:r>
        <w:r w:rsidR="00D638E0">
          <w:rPr>
            <w:noProof/>
            <w:webHidden/>
          </w:rPr>
          <w:instrText xml:space="preserve"> PAGEREF _Toc167234405 \h </w:instrText>
        </w:r>
        <w:r w:rsidR="00D638E0">
          <w:rPr>
            <w:noProof/>
            <w:webHidden/>
          </w:rPr>
        </w:r>
        <w:r w:rsidR="00D638E0">
          <w:rPr>
            <w:noProof/>
            <w:webHidden/>
          </w:rPr>
          <w:fldChar w:fldCharType="separate"/>
        </w:r>
        <w:r w:rsidR="00D638E0">
          <w:rPr>
            <w:noProof/>
            <w:webHidden/>
          </w:rPr>
          <w:t>5</w:t>
        </w:r>
        <w:r w:rsidR="00D638E0">
          <w:rPr>
            <w:noProof/>
            <w:webHidden/>
          </w:rPr>
          <w:fldChar w:fldCharType="end"/>
        </w:r>
      </w:hyperlink>
    </w:p>
    <w:p w14:paraId="4620B0D7" w14:textId="532355F8" w:rsidR="00D638E0" w:rsidRDefault="00D638E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234406" w:history="1">
        <w:r w:rsidRPr="0055450E">
          <w:rPr>
            <w:rStyle w:val="Hyperlink"/>
            <w:noProof/>
          </w:rPr>
          <w:t>Figure 4</w:t>
        </w:r>
        <w:r w:rsidRPr="0055450E">
          <w:rPr>
            <w:rStyle w:val="Hyperlink"/>
            <w:noProof/>
          </w:rPr>
          <w:noBreakHyphen/>
          <w:t>1: SCEMA5F31C6N 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234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F2D0996" w14:textId="0FE01A41" w:rsidR="00D638E0" w:rsidRDefault="00D638E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234407" w:history="1">
        <w:r w:rsidRPr="0055450E">
          <w:rPr>
            <w:rStyle w:val="Hyperlink"/>
            <w:noProof/>
          </w:rPr>
          <w:t>Figure 4</w:t>
        </w:r>
        <w:r w:rsidRPr="0055450E">
          <w:rPr>
            <w:rStyle w:val="Hyperlink"/>
            <w:noProof/>
          </w:rPr>
          <w:noBreakHyphen/>
          <w:t>2: SW0 and SW1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234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DD5A565" w14:textId="4C9FB57C" w:rsidR="00D638E0" w:rsidRDefault="00D638E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234408" w:history="1">
        <w:r w:rsidRPr="0055450E">
          <w:rPr>
            <w:rStyle w:val="Hyperlink"/>
            <w:noProof/>
          </w:rPr>
          <w:t>Figure 4</w:t>
        </w:r>
        <w:r w:rsidRPr="0055450E">
          <w:rPr>
            <w:rStyle w:val="Hyperlink"/>
            <w:noProof/>
          </w:rPr>
          <w:noBreakHyphen/>
          <w:t>3: LEDR0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234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836EEBA" w14:textId="0DF63ACB" w:rsidR="00D638E0" w:rsidRDefault="00D638E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234409" w:history="1">
        <w:r w:rsidRPr="0055450E">
          <w:rPr>
            <w:rStyle w:val="Hyperlink"/>
            <w:noProof/>
          </w:rPr>
          <w:t>Figure 4</w:t>
        </w:r>
        <w:r w:rsidRPr="0055450E">
          <w:rPr>
            <w:rStyle w:val="Hyperlink"/>
            <w:noProof/>
          </w:rPr>
          <w:noBreakHyphen/>
          <w:t>4: Quartus's Pin Plan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234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40CE93D" w14:textId="6E714A02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6B3D26F8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01FB6BEE" w14:textId="77777777" w:rsidR="00D638E0" w:rsidRDefault="008300EC" w:rsidP="005B4397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2568457B" w14:textId="5565ACE5" w:rsidR="00D638E0" w:rsidRDefault="00D638E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7234410" w:history="1">
        <w:r w:rsidRPr="00907D6E">
          <w:rPr>
            <w:rStyle w:val="Hyperlink"/>
            <w:noProof/>
          </w:rPr>
          <w:t>Table 2</w:t>
        </w:r>
        <w:r w:rsidRPr="00907D6E">
          <w:rPr>
            <w:rStyle w:val="Hyperlink"/>
            <w:noProof/>
          </w:rPr>
          <w:noBreakHyphen/>
          <w:t>1: Truth table for And G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7234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D6F68D" w14:textId="7DD9D5D1" w:rsidR="00540760" w:rsidRDefault="000534F3" w:rsidP="00982F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7234394"/>
      <w:r>
        <w:rPr>
          <w:lang w:val="en"/>
        </w:rPr>
        <w:lastRenderedPageBreak/>
        <w:t>Objectives</w:t>
      </w:r>
      <w:bookmarkEnd w:id="2"/>
    </w:p>
    <w:p w14:paraId="601B334C" w14:textId="6535BB3F" w:rsidR="00D04562" w:rsidRPr="00D04562" w:rsidRDefault="007C577D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 w:rsidRPr="00D04562">
        <w:rPr>
          <w:sz w:val="26"/>
          <w:szCs w:val="28"/>
          <w:lang w:val="en"/>
        </w:rPr>
        <w:t xml:space="preserve">To </w:t>
      </w:r>
      <w:r w:rsidR="00D04562" w:rsidRPr="00D04562">
        <w:rPr>
          <w:sz w:val="26"/>
          <w:szCs w:val="28"/>
          <w:lang w:val="en"/>
        </w:rPr>
        <w:t>be familiar with Quartus.</w:t>
      </w:r>
    </w:p>
    <w:p w14:paraId="35F3B31B" w14:textId="44F9E3F5" w:rsidR="007C577D" w:rsidRDefault="00D04562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 w:rsidRPr="00D04562">
        <w:rPr>
          <w:sz w:val="26"/>
          <w:szCs w:val="28"/>
          <w:lang w:val="en"/>
        </w:rPr>
        <w:t xml:space="preserve">To write </w:t>
      </w:r>
      <w:proofErr w:type="gramStart"/>
      <w:r w:rsidRPr="00D04562">
        <w:rPr>
          <w:sz w:val="26"/>
          <w:szCs w:val="28"/>
          <w:lang w:val="en"/>
        </w:rPr>
        <w:t xml:space="preserve">a </w:t>
      </w:r>
      <w:r>
        <w:rPr>
          <w:sz w:val="26"/>
          <w:szCs w:val="28"/>
          <w:lang w:val="en"/>
        </w:rPr>
        <w:t>VHDL</w:t>
      </w:r>
      <w:proofErr w:type="gramEnd"/>
      <w:r>
        <w:rPr>
          <w:sz w:val="26"/>
          <w:szCs w:val="28"/>
          <w:lang w:val="en"/>
        </w:rPr>
        <w:t xml:space="preserve"> and Verilog </w:t>
      </w:r>
      <w:r w:rsidRPr="00D04562">
        <w:rPr>
          <w:sz w:val="26"/>
          <w:szCs w:val="28"/>
          <w:lang w:val="en"/>
        </w:rPr>
        <w:t>code for And Gate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1119C314" w:rsidR="00D04562" w:rsidRP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Push the code to 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5453EE64" w:rsidR="0077199C" w:rsidRDefault="0077199C" w:rsidP="00982FF0">
      <w:pPr>
        <w:pStyle w:val="Heading1"/>
        <w:spacing w:line="276" w:lineRule="auto"/>
        <w:jc w:val="both"/>
      </w:pPr>
      <w:bookmarkStart w:id="3" w:name="_Toc167234395"/>
      <w:r>
        <w:lastRenderedPageBreak/>
        <w:t>Theory</w:t>
      </w:r>
      <w:bookmarkEnd w:id="3"/>
    </w:p>
    <w:p w14:paraId="1513D0EF" w14:textId="0D155CA5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7234396"/>
      <w:r>
        <w:rPr>
          <w:shd w:val="clear" w:color="auto" w:fill="FFFFFF"/>
        </w:rPr>
        <w:t>Theory</w:t>
      </w:r>
      <w:bookmarkEnd w:id="4"/>
    </w:p>
    <w:p w14:paraId="58A1AD9C" w14:textId="749A8407" w:rsidR="0077199C" w:rsidRPr="0051188B" w:rsidRDefault="0051188B" w:rsidP="0051188B">
      <w:pPr>
        <w:spacing w:before="100" w:beforeAutospacing="1" w:after="100" w:afterAutospacing="1"/>
        <w:jc w:val="left"/>
        <w:rPr>
          <w:szCs w:val="24"/>
        </w:rPr>
      </w:pPr>
      <w:r>
        <w:rPr>
          <w:szCs w:val="24"/>
        </w:rPr>
        <w:t xml:space="preserve">AND gate is a simple gate that has 2 inputs and 1 output. The </w:t>
      </w:r>
      <w:r w:rsidRPr="0051188B">
        <w:rPr>
          <w:szCs w:val="24"/>
        </w:rPr>
        <w:t xml:space="preserve">outputs </w:t>
      </w:r>
      <w:r>
        <w:rPr>
          <w:szCs w:val="24"/>
        </w:rPr>
        <w:t xml:space="preserve">will be </w:t>
      </w:r>
      <w:r w:rsidRPr="0051188B">
        <w:rPr>
          <w:szCs w:val="24"/>
        </w:rPr>
        <w:t>true (1) only if all its inputs are true (1).</w:t>
      </w:r>
    </w:p>
    <w:p w14:paraId="229ACA67" w14:textId="77777777" w:rsidR="0051188B" w:rsidRDefault="0051188B" w:rsidP="0051188B">
      <w:pPr>
        <w:pStyle w:val="NormalWeb"/>
        <w:keepNext/>
        <w:shd w:val="clear" w:color="auto" w:fill="FFFFFF"/>
        <w:spacing w:before="120" w:beforeAutospacing="0" w:after="240" w:afterAutospacing="0" w:line="276" w:lineRule="auto"/>
        <w:jc w:val="center"/>
      </w:pPr>
      <w:r>
        <w:rPr>
          <w:noProof/>
        </w:rPr>
        <w:drawing>
          <wp:inline distT="0" distB="0" distL="0" distR="0" wp14:anchorId="7CE5ED28" wp14:editId="5AF71505">
            <wp:extent cx="3600000" cy="1800000"/>
            <wp:effectExtent l="0" t="0" r="635" b="0"/>
            <wp:docPr id="59721623" name="Picture 1" descr="Boris_Johnson_Formally_Known_As_Rio_Milano – Page 3 – Computer Science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ris_Johnson_Formally_Known_As_Rio_Milano – Page 3 – Computer Science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70573" w14:textId="33A03E75" w:rsidR="0051188B" w:rsidRDefault="0051188B" w:rsidP="0051188B">
      <w:pPr>
        <w:pStyle w:val="Caption"/>
        <w:rPr>
          <w:color w:val="111111"/>
          <w:sz w:val="26"/>
          <w:szCs w:val="26"/>
          <w:shd w:val="clear" w:color="auto" w:fill="FFFFFF"/>
        </w:rPr>
      </w:pPr>
      <w:bookmarkStart w:id="5" w:name="_Toc167234405"/>
      <w:r>
        <w:t xml:space="preserve">Figure </w:t>
      </w:r>
      <w:r w:rsidR="00D638E0">
        <w:fldChar w:fldCharType="begin"/>
      </w:r>
      <w:r w:rsidR="00D638E0">
        <w:instrText xml:space="preserve"> STYLEREF 1 \s </w:instrText>
      </w:r>
      <w:r w:rsidR="00D638E0">
        <w:fldChar w:fldCharType="separate"/>
      </w:r>
      <w:r w:rsidR="00D638E0">
        <w:rPr>
          <w:noProof/>
        </w:rPr>
        <w:t>2</w:t>
      </w:r>
      <w:r w:rsidR="00D638E0">
        <w:fldChar w:fldCharType="end"/>
      </w:r>
      <w:r w:rsidR="00D638E0">
        <w:noBreakHyphen/>
      </w:r>
      <w:r w:rsidR="00D638E0">
        <w:fldChar w:fldCharType="begin"/>
      </w:r>
      <w:r w:rsidR="00D638E0">
        <w:instrText xml:space="preserve"> SEQ Figure \* ARABIC \s 1 </w:instrText>
      </w:r>
      <w:r w:rsidR="00D638E0">
        <w:fldChar w:fldCharType="separate"/>
      </w:r>
      <w:r w:rsidR="00D638E0">
        <w:rPr>
          <w:noProof/>
        </w:rPr>
        <w:t>1</w:t>
      </w:r>
      <w:r w:rsidR="00D638E0">
        <w:fldChar w:fldCharType="end"/>
      </w:r>
      <w:r>
        <w:t>: And Gate</w:t>
      </w:r>
      <w:bookmarkEnd w:id="5"/>
    </w:p>
    <w:p w14:paraId="3E0C72CE" w14:textId="55F2ABD5" w:rsidR="0087461C" w:rsidRDefault="0051188B" w:rsidP="00982FF0">
      <w:pPr>
        <w:pStyle w:val="Heading2"/>
        <w:spacing w:line="276" w:lineRule="auto"/>
        <w:rPr>
          <w:shd w:val="clear" w:color="auto" w:fill="FFFFFF"/>
        </w:rPr>
      </w:pPr>
      <w:bookmarkStart w:id="6" w:name="_Toc167234397"/>
      <w:r>
        <w:rPr>
          <w:shd w:val="clear" w:color="auto" w:fill="FFFFFF"/>
        </w:rPr>
        <w:t>Truth table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51188B" w14:paraId="7CD77894" w14:textId="77777777" w:rsidTr="0051188B">
        <w:tc>
          <w:tcPr>
            <w:tcW w:w="3445" w:type="dxa"/>
          </w:tcPr>
          <w:p w14:paraId="52086E02" w14:textId="1693F706" w:rsidR="0051188B" w:rsidRPr="0051188B" w:rsidRDefault="0051188B" w:rsidP="0051188B">
            <w:pPr>
              <w:keepNext/>
              <w:spacing w:line="276" w:lineRule="auto"/>
              <w:jc w:val="center"/>
              <w:rPr>
                <w:b/>
                <w:bCs/>
              </w:rPr>
            </w:pPr>
            <w:r w:rsidRPr="0051188B">
              <w:rPr>
                <w:b/>
                <w:bCs/>
              </w:rPr>
              <w:t>A</w:t>
            </w:r>
          </w:p>
        </w:tc>
        <w:tc>
          <w:tcPr>
            <w:tcW w:w="3446" w:type="dxa"/>
          </w:tcPr>
          <w:p w14:paraId="28712017" w14:textId="45785F25" w:rsidR="0051188B" w:rsidRPr="0051188B" w:rsidRDefault="0051188B" w:rsidP="0051188B">
            <w:pPr>
              <w:keepNext/>
              <w:spacing w:line="276" w:lineRule="auto"/>
              <w:jc w:val="center"/>
              <w:rPr>
                <w:b/>
                <w:bCs/>
              </w:rPr>
            </w:pPr>
            <w:r w:rsidRPr="0051188B">
              <w:rPr>
                <w:b/>
                <w:bCs/>
              </w:rPr>
              <w:t>B</w:t>
            </w:r>
          </w:p>
        </w:tc>
        <w:tc>
          <w:tcPr>
            <w:tcW w:w="3446" w:type="dxa"/>
          </w:tcPr>
          <w:p w14:paraId="16E8D246" w14:textId="35E6F099" w:rsidR="0051188B" w:rsidRPr="0051188B" w:rsidRDefault="0051188B" w:rsidP="0051188B">
            <w:pPr>
              <w:keepNext/>
              <w:spacing w:line="276" w:lineRule="auto"/>
              <w:jc w:val="center"/>
              <w:rPr>
                <w:b/>
                <w:bCs/>
              </w:rPr>
            </w:pPr>
            <w:r w:rsidRPr="0051188B">
              <w:rPr>
                <w:b/>
                <w:bCs/>
              </w:rPr>
              <w:t>Y</w:t>
            </w:r>
          </w:p>
        </w:tc>
      </w:tr>
      <w:tr w:rsidR="0051188B" w14:paraId="7082336D" w14:textId="77777777" w:rsidTr="0051188B">
        <w:tc>
          <w:tcPr>
            <w:tcW w:w="3445" w:type="dxa"/>
          </w:tcPr>
          <w:p w14:paraId="7139CBF6" w14:textId="63FCE246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  <w:tc>
          <w:tcPr>
            <w:tcW w:w="3446" w:type="dxa"/>
          </w:tcPr>
          <w:p w14:paraId="5152827E" w14:textId="77A8F578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  <w:tc>
          <w:tcPr>
            <w:tcW w:w="3446" w:type="dxa"/>
          </w:tcPr>
          <w:p w14:paraId="65650BCA" w14:textId="7801902C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</w:tr>
      <w:tr w:rsidR="0051188B" w14:paraId="526C698C" w14:textId="77777777" w:rsidTr="0051188B">
        <w:tc>
          <w:tcPr>
            <w:tcW w:w="3445" w:type="dxa"/>
          </w:tcPr>
          <w:p w14:paraId="4DFBBDC7" w14:textId="3F5B6DC7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  <w:tc>
          <w:tcPr>
            <w:tcW w:w="3446" w:type="dxa"/>
          </w:tcPr>
          <w:p w14:paraId="4DAC6BC3" w14:textId="27DDFF45" w:rsidR="0051188B" w:rsidRDefault="0051188B" w:rsidP="0051188B">
            <w:pPr>
              <w:keepNext/>
              <w:spacing w:line="276" w:lineRule="auto"/>
              <w:jc w:val="center"/>
            </w:pPr>
            <w:r>
              <w:t>1</w:t>
            </w:r>
          </w:p>
        </w:tc>
        <w:tc>
          <w:tcPr>
            <w:tcW w:w="3446" w:type="dxa"/>
          </w:tcPr>
          <w:p w14:paraId="6AAEE3F7" w14:textId="6F04EF14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</w:tr>
      <w:tr w:rsidR="0051188B" w14:paraId="4BF7A736" w14:textId="77777777" w:rsidTr="0051188B">
        <w:tc>
          <w:tcPr>
            <w:tcW w:w="3445" w:type="dxa"/>
          </w:tcPr>
          <w:p w14:paraId="241A1280" w14:textId="5F310879" w:rsidR="0051188B" w:rsidRDefault="0051188B" w:rsidP="0051188B">
            <w:pPr>
              <w:keepNext/>
              <w:spacing w:line="276" w:lineRule="auto"/>
              <w:jc w:val="center"/>
            </w:pPr>
            <w:r>
              <w:t>1</w:t>
            </w:r>
          </w:p>
        </w:tc>
        <w:tc>
          <w:tcPr>
            <w:tcW w:w="3446" w:type="dxa"/>
          </w:tcPr>
          <w:p w14:paraId="17448EE5" w14:textId="0A96CB84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  <w:tc>
          <w:tcPr>
            <w:tcW w:w="3446" w:type="dxa"/>
          </w:tcPr>
          <w:p w14:paraId="3C2AAB3A" w14:textId="2B54BF4A" w:rsidR="0051188B" w:rsidRDefault="0051188B" w:rsidP="0051188B">
            <w:pPr>
              <w:keepNext/>
              <w:spacing w:line="276" w:lineRule="auto"/>
              <w:jc w:val="center"/>
            </w:pPr>
            <w:r>
              <w:t>0</w:t>
            </w:r>
          </w:p>
        </w:tc>
      </w:tr>
      <w:tr w:rsidR="0051188B" w14:paraId="65E75B81" w14:textId="77777777" w:rsidTr="0051188B">
        <w:tc>
          <w:tcPr>
            <w:tcW w:w="3445" w:type="dxa"/>
          </w:tcPr>
          <w:p w14:paraId="76D6A5F8" w14:textId="771EE9F0" w:rsidR="0051188B" w:rsidRDefault="0051188B" w:rsidP="0051188B">
            <w:pPr>
              <w:keepNext/>
              <w:spacing w:line="276" w:lineRule="auto"/>
              <w:jc w:val="center"/>
            </w:pPr>
            <w:r>
              <w:t>1</w:t>
            </w:r>
          </w:p>
        </w:tc>
        <w:tc>
          <w:tcPr>
            <w:tcW w:w="3446" w:type="dxa"/>
          </w:tcPr>
          <w:p w14:paraId="23AA15C1" w14:textId="560A4B70" w:rsidR="0051188B" w:rsidRDefault="0051188B" w:rsidP="0051188B">
            <w:pPr>
              <w:keepNext/>
              <w:spacing w:line="276" w:lineRule="auto"/>
              <w:jc w:val="center"/>
            </w:pPr>
            <w:r>
              <w:t>1</w:t>
            </w:r>
          </w:p>
        </w:tc>
        <w:tc>
          <w:tcPr>
            <w:tcW w:w="3446" w:type="dxa"/>
          </w:tcPr>
          <w:p w14:paraId="4F114DED" w14:textId="6D3B3872" w:rsidR="0051188B" w:rsidRDefault="0051188B" w:rsidP="0051188B">
            <w:pPr>
              <w:keepNext/>
              <w:spacing w:line="276" w:lineRule="auto"/>
              <w:jc w:val="center"/>
            </w:pPr>
            <w:r>
              <w:t>1</w:t>
            </w:r>
          </w:p>
        </w:tc>
      </w:tr>
    </w:tbl>
    <w:p w14:paraId="32935709" w14:textId="5C71809C" w:rsidR="0087461C" w:rsidRDefault="0051188B" w:rsidP="0051188B">
      <w:pPr>
        <w:pStyle w:val="Caption"/>
        <w:spacing w:line="276" w:lineRule="auto"/>
      </w:pPr>
      <w:bookmarkStart w:id="7" w:name="_Toc167234410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Truth table for And Gate</w:t>
      </w:r>
      <w:bookmarkEnd w:id="7"/>
    </w:p>
    <w:p w14:paraId="14FF8BE1" w14:textId="7546AE00" w:rsidR="003E7FEC" w:rsidRDefault="0051188B" w:rsidP="0051188B">
      <w:pPr>
        <w:pStyle w:val="Heading2"/>
      </w:pPr>
      <w:bookmarkStart w:id="8" w:name="_Toc167234398"/>
      <w:r>
        <w:t>Boolean expression</w:t>
      </w:r>
      <w:bookmarkEnd w:id="8"/>
    </w:p>
    <w:p w14:paraId="6EBCFD80" w14:textId="705C6279" w:rsidR="0051188B" w:rsidRPr="0051188B" w:rsidRDefault="0051188B" w:rsidP="0051188B">
      <m:oMathPara>
        <m:oMath>
          <m:r>
            <w:rPr>
              <w:rFonts w:ascii="Cambria Math" w:hAnsi="Cambria Math"/>
            </w:rPr>
            <m:t>Y=A∙B</m:t>
          </m:r>
        </m:oMath>
      </m:oMathPara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2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9" w:name="_Toc167234399"/>
      <w:r>
        <w:lastRenderedPageBreak/>
        <w:t>VHDL and Verilog</w:t>
      </w:r>
      <w:bookmarkEnd w:id="9"/>
    </w:p>
    <w:p w14:paraId="6AF063D7" w14:textId="05093B58" w:rsidR="00CE7201" w:rsidRDefault="00ED0153" w:rsidP="00982FF0">
      <w:pPr>
        <w:pStyle w:val="Heading2"/>
      </w:pPr>
      <w:bookmarkStart w:id="10" w:name="_Toc167234400"/>
      <w:r>
        <w:t>VHDL code</w:t>
      </w:r>
      <w:bookmarkEnd w:id="10"/>
    </w:p>
    <w:p w14:paraId="45B09922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library ieee;</w:t>
      </w:r>
    </w:p>
    <w:p w14:paraId="22EF8372" w14:textId="446BB3B3" w:rsidR="00BB01EF" w:rsidRP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color w:val="92D050"/>
        </w:rPr>
      </w:pPr>
      <w:r>
        <w:t xml:space="preserve">use ieee.std_logic_1164.all;  </w:t>
      </w:r>
      <w:r w:rsidRPr="00BB01EF">
        <w:rPr>
          <w:color w:val="92D050"/>
        </w:rPr>
        <w:t xml:space="preserve">--should be same through all the lab, except </w:t>
      </w:r>
      <w:r w:rsidRPr="00BB01EF">
        <w:rPr>
          <w:color w:val="92D050"/>
        </w:rPr>
        <w:t>comparator.</w:t>
      </w:r>
    </w:p>
    <w:p w14:paraId="59927AF0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8330D0" w14:textId="77777777" w:rsidR="00BB01EF" w:rsidRP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color w:val="92D050"/>
        </w:rPr>
      </w:pPr>
      <w:r w:rsidRPr="00BB01EF">
        <w:rPr>
          <w:color w:val="92D050"/>
        </w:rPr>
        <w:t>-- declaring input and output</w:t>
      </w:r>
    </w:p>
    <w:p w14:paraId="3AF47D6B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entity MTran_Lab1_VHDL_AndGate </w:t>
      </w:r>
      <w:proofErr w:type="gramStart"/>
      <w:r>
        <w:t>is</w:t>
      </w:r>
      <w:proofErr w:type="gramEnd"/>
    </w:p>
    <w:p w14:paraId="507C5440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    port </w:t>
      </w:r>
    </w:p>
    <w:p w14:paraId="4CB9080C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ab/>
        <w:t xml:space="preserve"> -- </w:t>
      </w:r>
      <w:proofErr w:type="gramStart"/>
      <w:r>
        <w:t>a,b</w:t>
      </w:r>
      <w:proofErr w:type="gramEnd"/>
      <w:r>
        <w:t xml:space="preserve"> are SW1 and SW2, output is LEDR0</w:t>
      </w:r>
    </w:p>
    <w:p w14:paraId="7176844E" w14:textId="27A6236C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    </w:t>
      </w:r>
      <w:r>
        <w:t>(</w:t>
      </w:r>
    </w:p>
    <w:p w14:paraId="6ABE9D45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        a, b   : in  std_logic;</w:t>
      </w:r>
    </w:p>
    <w:p w14:paraId="2DA44080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        output : out std_logic </w:t>
      </w:r>
      <w:r w:rsidRPr="00BB01EF">
        <w:rPr>
          <w:color w:val="92D050"/>
        </w:rPr>
        <w:t>--end of declaration no more ';'</w:t>
      </w:r>
    </w:p>
    <w:p w14:paraId="114B3F93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 xml:space="preserve">    );</w:t>
      </w:r>
    </w:p>
    <w:p w14:paraId="0ED2B269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end MTran_Lab1_VHDL_AndGate;</w:t>
      </w:r>
    </w:p>
    <w:p w14:paraId="44132EFA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2EFDF594" w14:textId="77777777" w:rsidR="00BB01EF" w:rsidRP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color w:val="92D050"/>
        </w:rPr>
      </w:pPr>
      <w:r w:rsidRPr="00BB01EF">
        <w:rPr>
          <w:color w:val="92D050"/>
        </w:rPr>
        <w:t>-- describing the relationship between output and input</w:t>
      </w:r>
    </w:p>
    <w:p w14:paraId="5FC2F08D" w14:textId="77777777" w:rsidR="00BB01EF" w:rsidRP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color w:val="92D050"/>
        </w:rPr>
      </w:pPr>
      <w:r>
        <w:t xml:space="preserve">architecture behavioral of MTran_Lab1_VHDL_AndGate is </w:t>
      </w:r>
      <w:r w:rsidRPr="00BB01EF">
        <w:rPr>
          <w:color w:val="92D050"/>
        </w:rPr>
        <w:t>--'behavioral' is a block name (must not same name in library)</w:t>
      </w:r>
    </w:p>
    <w:p w14:paraId="54933D7E" w14:textId="77777777" w:rsid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begin</w:t>
      </w:r>
    </w:p>
    <w:p w14:paraId="2FAAF6AC" w14:textId="6F1868EC" w:rsidR="00BB01EF" w:rsidRPr="00BB01EF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color w:val="92D050"/>
        </w:rPr>
      </w:pPr>
      <w:r>
        <w:t xml:space="preserve">    output &lt;= a and b; </w:t>
      </w:r>
      <w:r w:rsidRPr="00BB01EF">
        <w:rPr>
          <w:color w:val="92D050"/>
        </w:rPr>
        <w:t xml:space="preserve">-- &lt;=: assigning </w:t>
      </w:r>
      <w:r w:rsidRPr="00BB01EF">
        <w:rPr>
          <w:color w:val="92D050"/>
        </w:rPr>
        <w:t>variable</w:t>
      </w:r>
      <w:r w:rsidRPr="00BB01EF">
        <w:rPr>
          <w:color w:val="92D050"/>
        </w:rPr>
        <w:t xml:space="preserve"> 'output' </w:t>
      </w:r>
    </w:p>
    <w:p w14:paraId="2C6220BF" w14:textId="4CC5ED8A" w:rsidR="00ED0153" w:rsidRPr="00ED0153" w:rsidRDefault="00BB01EF" w:rsidP="00BB01E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end behavioral;</w:t>
      </w:r>
    </w:p>
    <w:p w14:paraId="1686DFC2" w14:textId="78418565" w:rsidR="00ED0153" w:rsidRPr="00ED0153" w:rsidRDefault="00ED0153" w:rsidP="00ED0153">
      <w:pPr>
        <w:pStyle w:val="Heading2"/>
      </w:pPr>
      <w:bookmarkStart w:id="11" w:name="_Toc167234401"/>
      <w:r>
        <w:t>Verilog code</w:t>
      </w:r>
      <w:bookmarkEnd w:id="11"/>
    </w:p>
    <w:p w14:paraId="1B9BB619" w14:textId="77777777" w:rsidR="00BB01EF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  <w:r>
        <w:t>module MTran_Lab1_Verilog_AndGate(</w:t>
      </w:r>
      <w:proofErr w:type="gramStart"/>
      <w:r>
        <w:t>a,b</w:t>
      </w:r>
      <w:proofErr w:type="gramEnd"/>
      <w:r>
        <w:t>,y);</w:t>
      </w:r>
    </w:p>
    <w:p w14:paraId="3FA5A264" w14:textId="77777777" w:rsidR="00BB01EF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</w:p>
    <w:p w14:paraId="5053B0D7" w14:textId="77777777" w:rsidR="00BB01EF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  <w:r>
        <w:t>input a,</w:t>
      </w:r>
      <w:proofErr w:type="gramStart"/>
      <w:r>
        <w:t>b;</w:t>
      </w:r>
      <w:proofErr w:type="gramEnd"/>
    </w:p>
    <w:p w14:paraId="35B41221" w14:textId="77777777" w:rsidR="00BB01EF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  <w:r>
        <w:t xml:space="preserve">output </w:t>
      </w:r>
      <w:proofErr w:type="gramStart"/>
      <w:r>
        <w:t>y;</w:t>
      </w:r>
      <w:proofErr w:type="gramEnd"/>
    </w:p>
    <w:p w14:paraId="582856A6" w14:textId="77777777" w:rsidR="00BB01EF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  <w:r>
        <w:t>and (</w:t>
      </w:r>
      <w:proofErr w:type="gramStart"/>
      <w:r>
        <w:t>y,a</w:t>
      </w:r>
      <w:proofErr w:type="gramEnd"/>
      <w:r>
        <w:t>,b);</w:t>
      </w:r>
    </w:p>
    <w:p w14:paraId="1E911644" w14:textId="77777777" w:rsidR="00BB01EF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</w:p>
    <w:p w14:paraId="1A047F91" w14:textId="3F100120" w:rsidR="0077199C" w:rsidRPr="0077199C" w:rsidRDefault="00BB01EF" w:rsidP="00BB01E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</w:pPr>
      <w:r>
        <w:t>endmodule</w:t>
      </w:r>
    </w:p>
    <w:bookmarkEnd w:id="0"/>
    <w:p w14:paraId="51A70552" w14:textId="77777777" w:rsidR="001B783B" w:rsidRDefault="001B783B" w:rsidP="00982FF0">
      <w:pPr>
        <w:rPr>
          <w:i/>
          <w:iCs/>
          <w:sz w:val="18"/>
          <w:szCs w:val="16"/>
        </w:rPr>
      </w:pPr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3"/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12" w:name="_Toc167234402"/>
      <w:r>
        <w:lastRenderedPageBreak/>
        <w:t>Pin Planner</w:t>
      </w:r>
      <w:bookmarkEnd w:id="12"/>
    </w:p>
    <w:p w14:paraId="26216479" w14:textId="73BF243F" w:rsidR="00BB01EF" w:rsidRPr="00BB01EF" w:rsidRDefault="00BB01EF" w:rsidP="00BB01EF">
      <w:pPr>
        <w:pStyle w:val="Heading2"/>
      </w:pPr>
      <w:bookmarkStart w:id="13" w:name="_Toc167234403"/>
      <w:r>
        <w:t>Input and Output</w:t>
      </w:r>
      <w:bookmarkEnd w:id="13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34B785A3" w:rsidR="00BB01EF" w:rsidRDefault="00BB01EF" w:rsidP="00BB01EF">
      <w:pPr>
        <w:pStyle w:val="Caption"/>
      </w:pPr>
      <w:bookmarkStart w:id="14" w:name="_Toc167234406"/>
      <w:r>
        <w:t xml:space="preserve">Figure </w:t>
      </w:r>
      <w:r w:rsidR="00D638E0">
        <w:fldChar w:fldCharType="begin"/>
      </w:r>
      <w:r w:rsidR="00D638E0">
        <w:instrText xml:space="preserve"> STYLEREF 1 \s </w:instrText>
      </w:r>
      <w:r w:rsidR="00D638E0">
        <w:fldChar w:fldCharType="separate"/>
      </w:r>
      <w:r w:rsidR="00D638E0">
        <w:rPr>
          <w:noProof/>
        </w:rPr>
        <w:t>4</w:t>
      </w:r>
      <w:r w:rsidR="00D638E0">
        <w:fldChar w:fldCharType="end"/>
      </w:r>
      <w:r w:rsidR="00D638E0">
        <w:noBreakHyphen/>
      </w:r>
      <w:r w:rsidR="00D638E0">
        <w:fldChar w:fldCharType="begin"/>
      </w:r>
      <w:r w:rsidR="00D638E0">
        <w:instrText xml:space="preserve"> SEQ Figure \* ARABIC \s 1 </w:instrText>
      </w:r>
      <w:r w:rsidR="00D638E0">
        <w:fldChar w:fldCharType="separate"/>
      </w:r>
      <w:r w:rsidR="00D638E0">
        <w:rPr>
          <w:noProof/>
        </w:rPr>
        <w:t>1</w:t>
      </w:r>
      <w:r w:rsidR="00D638E0">
        <w:fldChar w:fldCharType="end"/>
      </w:r>
      <w:r>
        <w:t xml:space="preserve">: </w:t>
      </w:r>
      <w:r w:rsidRPr="001D23FC">
        <w:t>SCEMA5F31C6N</w:t>
      </w:r>
      <w:r>
        <w:t xml:space="preserve"> </w:t>
      </w:r>
      <w:proofErr w:type="gramStart"/>
      <w:r>
        <w:t>board</w:t>
      </w:r>
      <w:bookmarkEnd w:id="14"/>
      <w:proofErr w:type="gramEnd"/>
    </w:p>
    <w:p w14:paraId="6AC7EAE9" w14:textId="128BE92E" w:rsidR="003E4FBB" w:rsidRDefault="003E4FBB" w:rsidP="003E4FBB">
      <w:r>
        <w:t>Assigning:</w:t>
      </w:r>
    </w:p>
    <w:p w14:paraId="06C1B693" w14:textId="2DF53DAF" w:rsidR="003E4FBB" w:rsidRDefault="003E4FBB" w:rsidP="003E4FBB">
      <w:r>
        <w:t>a:         SW0</w:t>
      </w:r>
    </w:p>
    <w:p w14:paraId="6F761F30" w14:textId="7A350F9B" w:rsidR="003E4FBB" w:rsidRDefault="003E4FBB" w:rsidP="003E4FBB">
      <w:r>
        <w:t>b:         SW1</w:t>
      </w:r>
    </w:p>
    <w:p w14:paraId="559A6FBD" w14:textId="77777777" w:rsidR="00D638E0" w:rsidRDefault="003E4FBB" w:rsidP="00D638E0">
      <w:r>
        <w:t>output: LEDR0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t>From the</w:t>
      </w:r>
      <w:r w:rsidR="00D638E0" w:rsidRPr="00D638E0">
        <w:t xml:space="preserve"> </w:t>
      </w:r>
      <w:r w:rsidR="00D638E0">
        <w:t>DE1_SoC_User_Manual,</w:t>
      </w:r>
    </w:p>
    <w:p w14:paraId="3AAE579C" w14:textId="2072BC23" w:rsidR="003E4FBB" w:rsidRDefault="003E4FBB" w:rsidP="003E4FBB">
      <w:r>
        <w:t xml:space="preserve">SW0: </w:t>
      </w:r>
      <w:r w:rsidR="00D638E0">
        <w:t xml:space="preserve">    </w:t>
      </w:r>
      <w:r>
        <w:t>Pin_AB12</w:t>
      </w:r>
    </w:p>
    <w:p w14:paraId="62D123AD" w14:textId="27CED511" w:rsidR="003E4FBB" w:rsidRDefault="003E4FBB" w:rsidP="003E4FBB">
      <w:r>
        <w:t xml:space="preserve">SW1: </w:t>
      </w:r>
      <w:r w:rsidR="00D638E0">
        <w:t xml:space="preserve">    </w:t>
      </w:r>
      <w:r>
        <w:t>Pin_AC12</w:t>
      </w:r>
    </w:p>
    <w:p w14:paraId="79A0D6D7" w14:textId="178D1EC3" w:rsidR="003E4FBB" w:rsidRPr="003E4FBB" w:rsidRDefault="003E4FBB" w:rsidP="003E4FBB">
      <w:r>
        <w:t>LEDR0: Pin_V6</w:t>
      </w:r>
    </w:p>
    <w:p w14:paraId="6F0847AA" w14:textId="77777777" w:rsidR="00D638E0" w:rsidRDefault="00D638E0" w:rsidP="00D638E0">
      <w:pPr>
        <w:keepNext/>
        <w:rPr>
          <w:b/>
          <w:bCs/>
          <w:sz w:val="36"/>
          <w:szCs w:val="38"/>
        </w:rPr>
      </w:pPr>
    </w:p>
    <w:p w14:paraId="203D8883" w14:textId="53EE10D3" w:rsidR="00D638E0" w:rsidRDefault="00D638E0" w:rsidP="00D638E0">
      <w:pPr>
        <w:keepNext/>
      </w:pPr>
      <w:r w:rsidRPr="00D638E0">
        <w:rPr>
          <w:b/>
          <w:bCs/>
          <w:sz w:val="36"/>
          <w:szCs w:val="38"/>
        </w:rPr>
        <w:drawing>
          <wp:inline distT="0" distB="0" distL="0" distR="0" wp14:anchorId="19AFEDAC" wp14:editId="5AB10A74">
            <wp:extent cx="6498426" cy="621665"/>
            <wp:effectExtent l="0" t="0" r="0" b="6985"/>
            <wp:docPr id="79367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67625" name=""/>
                    <pic:cNvPicPr/>
                  </pic:nvPicPr>
                  <pic:blipFill rotWithShape="1">
                    <a:blip r:embed="rId16"/>
                    <a:srcRect l="1094" r="1"/>
                    <a:stretch/>
                  </pic:blipFill>
                  <pic:spPr bwMode="auto">
                    <a:xfrm>
                      <a:off x="0" y="0"/>
                      <a:ext cx="6498426" cy="621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AAC741" w14:textId="3207F929" w:rsidR="00D638E0" w:rsidRDefault="00D638E0" w:rsidP="00D638E0">
      <w:pPr>
        <w:pStyle w:val="Caption"/>
      </w:pPr>
      <w:bookmarkStart w:id="15" w:name="_Toc167234407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 SW0 and SW1 Pin No</w:t>
      </w:r>
      <w:bookmarkEnd w:id="15"/>
    </w:p>
    <w:p w14:paraId="720F1330" w14:textId="77777777" w:rsidR="00D638E0" w:rsidRDefault="00D638E0" w:rsidP="00D638E0">
      <w:pPr>
        <w:keepNext/>
      </w:pPr>
      <w:r w:rsidRPr="00D638E0">
        <w:rPr>
          <w:b/>
          <w:bCs/>
          <w:sz w:val="36"/>
          <w:szCs w:val="38"/>
        </w:rPr>
        <w:drawing>
          <wp:inline distT="0" distB="0" distL="0" distR="0" wp14:anchorId="27950289" wp14:editId="083F372B">
            <wp:extent cx="6570345" cy="409754"/>
            <wp:effectExtent l="0" t="0" r="1905" b="9525"/>
            <wp:docPr id="203336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36749" name=""/>
                    <pic:cNvPicPr/>
                  </pic:nvPicPr>
                  <pic:blipFill rotWithShape="1">
                    <a:blip r:embed="rId17"/>
                    <a:srcRect t="9114"/>
                    <a:stretch/>
                  </pic:blipFill>
                  <pic:spPr bwMode="auto">
                    <a:xfrm>
                      <a:off x="0" y="0"/>
                      <a:ext cx="6570345" cy="409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3C6E3E" w14:textId="26C6B2B9" w:rsidR="00D638E0" w:rsidRDefault="00D638E0" w:rsidP="00D638E0">
      <w:pPr>
        <w:pStyle w:val="Caption"/>
      </w:pPr>
      <w:bookmarkStart w:id="16" w:name="_Toc167234408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 LEDR0's Pin No</w:t>
      </w:r>
      <w:bookmarkEnd w:id="16"/>
    </w:p>
    <w:p w14:paraId="40C49BA4" w14:textId="77777777" w:rsidR="00D638E0" w:rsidRDefault="00D638E0" w:rsidP="00D638E0">
      <w:pPr>
        <w:keepNext/>
        <w:jc w:val="center"/>
      </w:pPr>
      <w:r w:rsidRPr="00D638E0">
        <w:drawing>
          <wp:inline distT="0" distB="0" distL="0" distR="0" wp14:anchorId="5127B980" wp14:editId="547C17A4">
            <wp:extent cx="6202680" cy="688368"/>
            <wp:effectExtent l="0" t="0" r="7620" b="0"/>
            <wp:docPr id="6980559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055937" name="Picture 1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b="6869"/>
                    <a:stretch/>
                  </pic:blipFill>
                  <pic:spPr bwMode="auto">
                    <a:xfrm>
                      <a:off x="0" y="0"/>
                      <a:ext cx="6203218" cy="688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86F60" w14:textId="77777777" w:rsidR="00D638E0" w:rsidRDefault="00D638E0" w:rsidP="00D638E0">
      <w:pPr>
        <w:pStyle w:val="Caption"/>
      </w:pPr>
      <w:bookmarkStart w:id="17" w:name="_Toc16723440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 Quartus's Pin Planner</w:t>
      </w:r>
      <w:bookmarkEnd w:id="17"/>
    </w:p>
    <w:p w14:paraId="70E5EC5C" w14:textId="4EA57CAF" w:rsidR="00D638E0" w:rsidRDefault="00D638E0">
      <w:pPr>
        <w:jc w:val="left"/>
      </w:pPr>
      <w:r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CE3493">
          <w:headerReference w:type="first" r:id="rId19"/>
          <w:pgSz w:w="11907" w:h="16840" w:code="9"/>
          <w:pgMar w:top="1134" w:right="567" w:bottom="1134" w:left="993" w:header="720" w:footer="720" w:gutter="0"/>
          <w:pgNumType w:start="17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8" w:name="_Toc167234404"/>
      <w:r>
        <w:lastRenderedPageBreak/>
        <w:t>Result</w:t>
      </w:r>
      <w:bookmarkEnd w:id="18"/>
    </w:p>
    <w:p w14:paraId="7E347B1A" w14:textId="77777777" w:rsidR="00D638E0" w:rsidRPr="00D638E0" w:rsidRDefault="00D638E0" w:rsidP="00D638E0"/>
    <w:p w14:paraId="77DE4C5F" w14:textId="77777777" w:rsidR="00D638E0" w:rsidRDefault="00D638E0">
      <w:pPr>
        <w:jc w:val="left"/>
        <w:rPr>
          <w:b/>
          <w:bCs/>
          <w:sz w:val="36"/>
          <w:szCs w:val="38"/>
        </w:rPr>
        <w:sectPr w:rsidR="00D638E0" w:rsidSect="00540760">
          <w:headerReference w:type="first" r:id="rId20"/>
          <w:footerReference w:type="first" r:id="rId21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6"/>
          <w:szCs w:val="38"/>
        </w:rPr>
        <w:br w:type="page"/>
      </w: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937963" w14:textId="77777777" w:rsidR="00A70880" w:rsidRDefault="00A70880">
      <w:r>
        <w:separator/>
      </w:r>
    </w:p>
  </w:endnote>
  <w:endnote w:type="continuationSeparator" w:id="0">
    <w:p w14:paraId="37EC0BAD" w14:textId="77777777" w:rsidR="00A70880" w:rsidRDefault="00A70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093ECB" w14:textId="3BFCF008" w:rsidR="00CE3493" w:rsidRDefault="00CE3493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D91E51" w14:textId="77777777" w:rsidR="00A70880" w:rsidRDefault="00A70880">
      <w:r>
        <w:separator/>
      </w:r>
    </w:p>
  </w:footnote>
  <w:footnote w:type="continuationSeparator" w:id="0">
    <w:p w14:paraId="771530D6" w14:textId="77777777" w:rsidR="00A70880" w:rsidRDefault="00A70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2188A6BD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Theory and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400282" w:rsidR="00FC3681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0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6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9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5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3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28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26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0"/>
  </w:num>
  <w:num w:numId="19" w16cid:durableId="598606517">
    <w:abstractNumId w:val="7"/>
  </w:num>
  <w:num w:numId="20" w16cid:durableId="2089419694">
    <w:abstractNumId w:val="22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27"/>
  </w:num>
  <w:num w:numId="27" w16cid:durableId="126426247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4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29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0"/>
  </w:num>
  <w:num w:numId="36" w16cid:durableId="2117364970">
    <w:abstractNumId w:val="19"/>
  </w:num>
  <w:num w:numId="37" w16cid:durableId="155070375">
    <w:abstractNumId w:val="2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59E2"/>
    <w:rsid w:val="00076837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9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428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7</cp:revision>
  <cp:lastPrinted>2024-05-22T04:26:00Z</cp:lastPrinted>
  <dcterms:created xsi:type="dcterms:W3CDTF">2024-05-22T05:07:00Z</dcterms:created>
  <dcterms:modified xsi:type="dcterms:W3CDTF">2024-05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